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w:t>
      </w:r>
      <w:r>
        <w:t xml:space="preserve"> </w:t>
      </w:r>
      <w:r>
        <w:t xml:space="preserve">Auckland,</w:t>
      </w:r>
      <w:r>
        <w:t xml:space="preserve"> </w:t>
      </w:r>
      <w:r>
        <w:t xml:space="preserve">New</w:t>
      </w:r>
      <w:r>
        <w:t xml:space="preserve"> </w:t>
      </w:r>
      <w:r>
        <w:t xml:space="preserve">Zealand</w:t>
      </w:r>
    </w:p>
    <w:bookmarkStart w:id="21" w:name="Xa67deb7b6a709e5cfa029ee258744f061552155"/>
    <w:p>
      <w:pPr>
        <w:pStyle w:val="Heading1"/>
      </w:pPr>
      <w:r>
        <w:t xml:space="preserve">Internship Application Letter for Journal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Department</w:t>
      </w:r>
      <w:r>
        <w:br/>
      </w:r>
      <w:r>
        <w:t xml:space="preserve">[News Organization Name - e.g., Stuff, The Spinoff, TVNZ News Auckland or local radio station]</w:t>
      </w:r>
      <w:r>
        <w:br/>
      </w:r>
      <w:r>
        <w:t xml:space="preserve">101-105 Broughton Street</w:t>
      </w:r>
      <w:r>
        <w:br/>
      </w:r>
      <w:r>
        <w:t xml:space="preserve">Auckland 1010</w:t>
      </w:r>
      <w:r>
        <w:br/>
      </w:r>
      <w:r>
        <w:t xml:space="preserve">New Zealand</w:t>
      </w:r>
    </w:p>
    <w:bookmarkStart w:id="20" w:name="X192e78795cb42fb70f134badcc3d42887366eb9"/>
    <w:p>
      <w:pPr>
        <w:pStyle w:val="Heading2"/>
      </w:pPr>
      <w:r>
        <w:t xml:space="preserve">Subject: Application for Journalist Internship Position - Passionate Media Student Eager to Contribute to New Zealand Auckland's Journalism Landscape</w:t>
      </w:r>
    </w:p>
    <w:p>
      <w:pPr>
        <w:pStyle w:val="FirstParagraph"/>
      </w:pPr>
      <w:r>
        <w:t xml:space="preserve">Dear Hiring Manager,</w:t>
      </w:r>
    </w:p>
    <w:p>
      <w:pPr>
        <w:pStyle w:val="BodyText"/>
      </w:pPr>
      <w:r>
        <w:t xml:space="preserve">I am writing with immense enthusiasm to express my sincere interest in the Journalist Internship position within your esteemed news organization, as advertised on [Platform where ad was seen - e.g., NZ Media Council Careers, University Job Board]. As a highly motivated and detail-oriented Journalism student at the University of Auckland, I have dedicated myself to mastering the craft of storytelling with integrity, accuracy, and deep respect for the communities we serve. I am particularly drawn to your organization's commitment to delivering insightful, locally relevant news that shapes discourse across New Zealand Auckland – a city where diverse voices converge and media plays a pivotal role in community cohesion.</w:t>
      </w:r>
    </w:p>
    <w:p>
      <w:pPr>
        <w:pStyle w:val="BodyText"/>
      </w:pPr>
      <w:r>
        <w:t xml:space="preserve">My academic journey at the University of Auckland has been deeply intertwined with immersion in New Zealand’s dynamic media ecosystem. I have consistently sought opportunities to apply theoretical knowledge to real-world journalistic challenges, most notably through my volunteer role as an editorial intern at *The Auckland Voice*, a hyper-local community publication covering stories from South Auckland to the Hibiscus Coast. There, I researched and wrote 15+ original articles on critical local issues – including affordable housing initiatives in Manukau City Council areas and cultural events celebrating Māori heritage during Te Wiki o te Reo Māori. These experiences taught me to navigate complex community dynamics while upholding the highest standards of accuracy expected of New Zealand journalists, particularly in sensitive contexts involving tangata whenua (Māori people) and Pacific Islander communities – a crucial aspect of journalism in Auckland’s unique multicultural environment.</w:t>
      </w:r>
    </w:p>
    <w:p>
      <w:pPr>
        <w:pStyle w:val="BodyText"/>
      </w:pPr>
      <w:r>
        <w:t xml:space="preserve">What truly excites me about this Internship Application Letter is the chance to contribute to a newsroom that understands the significance of New Zealand Auckland as more than just an urban center, but as the cultural and economic heartland where national narratives are shaped daily. I am deeply inspired by your recent coverage of initiatives like *Auckland Transport's Active Travel Plan* and investigations into housing affordability in our rapidly growing city. My ability to quickly grasp complex policy discussions – honed through my coursework on New Zealand Politics and Public Policy – allows me to identify compelling story angles that resonate with both local audiences and national readers. For instance, I recently produced a multimedia feature exploring the impact of new light rail developments on small businesses in Ponsonby, which was published online by *The University of Auckland Journalism Blog* and received significant engagement from community stakeholders.</w:t>
      </w:r>
    </w:p>
    <w:p>
      <w:pPr>
        <w:pStyle w:val="BodyText"/>
      </w:pPr>
      <w:r>
        <w:t xml:space="preserve">I am equally committed to upholding the ethical frameworks that define New Zealand journalism. I have actively studied the principles outlined in the NZ Media Council’s Code of Ethics and have participated in workshops on ethical reporting with Te Taura Whiri i te Reo Māori (Māori Language Commission) regarding respectful representation. I understand that as a future journalist in Auckland, my responsibility extends beyond mere fact-gathering; it involves building trust with communities whose stories are being told – from the bustling streets of Queen Street to the quiet suburbs of Waitakere. This perspective is critical when reporting on issues like climate change adaptation efforts in coastal Auckland or social services impacting vulnerable populations.</w:t>
      </w:r>
    </w:p>
    <w:p>
      <w:pPr>
        <w:pStyle w:val="BodyText"/>
      </w:pPr>
      <w:r>
        <w:t xml:space="preserve">My technical skills align with modern newsroom demands. I am proficient in Adobe Premiere Pro for video editing, Canva for social media graphics (crucial for engaging Auckland’s digitally-native audience), and have experience using Press Association and Reuters databases to source verified information. During my semester abroad at the University of Waikato, I collaborated on a multimedia project covering the Whanganui River settlement – a case study in how indigenous perspectives can inform powerful journalistic narratives. This project required meticulous research, sensitive interviewing techniques, and cross-platform delivery – skills directly transferable to Auckland’s media landscape.</w:t>
      </w:r>
    </w:p>
    <w:p>
      <w:pPr>
        <w:pStyle w:val="BodyText"/>
      </w:pPr>
      <w:r>
        <w:t xml:space="preserve">Why am I specifically targeting your organization? Your commitment to fostering emerging talent through structured mentorship programs like [mention specific program if known, e.g., "Stuff's Media Traineeship"] resonates deeply with my career aspirations. I have long admired how your team navigates the delicate balance between rapid digital news cycles and in-depth investigative reporting – a challenge I am eager to learn from. As someone who has attended several Auckland Writers Festival events and regularly follows *The New Zealand Herald*'s coverage of local affairs, I understand the unique pressures and opportunities facing media professionals here. I believe my background in Pacific studies (including research on Pasifika community media), combined with my fluency in basic te reo Māori, positions me to contribute meaningfully to your team’s efforts in covering Auckland's diverse population accurately and respectfully.</w:t>
      </w:r>
    </w:p>
    <w:p>
      <w:pPr>
        <w:pStyle w:val="BodyText"/>
      </w:pPr>
      <w:r>
        <w:t xml:space="preserve">My application is not merely a request for experience; it is a pledge to bring fresh perspective, relentless curiosity, and unwavering ethical commitment to your newsroom. I am eager to learn from seasoned journalists who have covered landmark events such as the 2023 Auckland Council elections or the ongoing developments at the Auckland Airport expansion project. I am confident that my proactive approach – demonstrated through my work creating weekly podcasts on student activism for *The University of Auckland Student Media Network* – will allow me to immediately contribute to your digital content strategy and social media engagement, particularly in reaching younger audiences across New Zealand’s largest city.</w:t>
      </w:r>
    </w:p>
    <w:p>
      <w:pPr>
        <w:pStyle w:val="BodyText"/>
      </w:pPr>
      <w:r>
        <w:t xml:space="preserve">I am available for an interview at your earliest convenience and have attached my CV, academic transcripts, and a portfolio showcasing my published work from New Zealand Auckland contexts. Thank you for considering my application for this pivotal internship opportunity. I am deeply committed to becoming a journalist who serves the people of New Zealand with the skill, integrity, and cultural awareness that defines exceptional journalism in our nation’s vibrant media landscape. I look forward to the possibility of discussing how my skills and passion align with your newsroom’s vision for impactful storytelling in Auckland.</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 Auckland, New Zealand</dc:title>
  <dc:creator/>
  <dc:language>en</dc:language>
  <cp:keywords/>
  <dcterms:created xsi:type="dcterms:W3CDTF">2025-10-03T21:53:37Z</dcterms:created>
  <dcterms:modified xsi:type="dcterms:W3CDTF">2025-10-03T21:53:37Z</dcterms:modified>
</cp:coreProperties>
</file>

<file path=docProps/custom.xml><?xml version="1.0" encoding="utf-8"?>
<Properties xmlns="http://schemas.openxmlformats.org/officeDocument/2006/custom-properties" xmlns:vt="http://schemas.openxmlformats.org/officeDocument/2006/docPropsVTypes"/>
</file>